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1FD81B1" w14:textId="4B82D57E" w:rsidR="0080063A" w:rsidRPr="0045222D" w:rsidRDefault="00747C18" w:rsidP="0045222D">
      <w:pPr>
        <w:pStyle w:val="Heading1"/>
      </w:pPr>
      <w:bookmarkStart w:id="0" w:name="_GoBack"/>
      <w:bookmarkEnd w:id="0"/>
      <w:r w:rsidRPr="0045222D">
        <w:t>MM 203 Assignment 1</w:t>
      </w:r>
    </w:p>
    <w:p w14:paraId="4853E20E" w14:textId="74FED842" w:rsidR="00747C18" w:rsidRDefault="00747C18" w:rsidP="0045222D">
      <w:pPr>
        <w:spacing w:line="276" w:lineRule="auto"/>
        <w:rPr>
          <w:lang w:val="en-US"/>
        </w:rPr>
      </w:pPr>
      <w:r>
        <w:rPr>
          <w:lang w:val="en-US"/>
        </w:rPr>
        <w:t>Q1. Two equal cylinders, each weighing 900 N are placed in a box as shown. Neglecting friction between cylinders and box, estimate reactions A, B and C</w:t>
      </w:r>
      <w:r w:rsidR="00CE5DDE">
        <w:rPr>
          <w:lang w:val="en-US"/>
        </w:rPr>
        <w:t>.</w:t>
      </w:r>
    </w:p>
    <w:p w14:paraId="469A0851" w14:textId="0A88721C" w:rsidR="00747C18" w:rsidRDefault="00B51B37" w:rsidP="0045222D">
      <w:pPr>
        <w:spacing w:line="276" w:lineRule="auto"/>
        <w:jc w:val="center"/>
        <w:rPr>
          <w:lang w:val="en-US"/>
        </w:rPr>
      </w:pPr>
      <w:r>
        <w:rPr>
          <w:noProof/>
          <w:lang w:val="en-GB" w:eastAsia="en-GB"/>
        </w:rPr>
        <w:drawing>
          <wp:inline distT="0" distB="0" distL="0" distR="0" wp14:anchorId="2F4D7F99" wp14:editId="3A3A1444">
            <wp:extent cx="1954484" cy="1704975"/>
            <wp:effectExtent l="0" t="0" r="825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1976542" cy="17242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8E50FF" w14:textId="26AC182A" w:rsidR="00B51B37" w:rsidRDefault="00B51B37" w:rsidP="0045222D">
      <w:pPr>
        <w:spacing w:line="276" w:lineRule="auto"/>
        <w:rPr>
          <w:lang w:val="en-US"/>
        </w:rPr>
      </w:pPr>
      <w:r>
        <w:rPr>
          <w:lang w:val="en-US"/>
        </w:rPr>
        <w:t xml:space="preserve">Q2. </w:t>
      </w:r>
      <w:r w:rsidR="00CE5DDE">
        <w:rPr>
          <w:lang w:val="en-US"/>
        </w:rPr>
        <w:t>Find the force and moment which must be applied at O to hold the light bar shown in equilibrium.</w:t>
      </w:r>
    </w:p>
    <w:p w14:paraId="3327C725" w14:textId="46337DE4" w:rsidR="00CE5DDE" w:rsidRDefault="00CE5DDE" w:rsidP="0045222D">
      <w:pPr>
        <w:spacing w:line="276" w:lineRule="auto"/>
        <w:jc w:val="center"/>
        <w:rPr>
          <w:lang w:val="en-US"/>
        </w:rPr>
      </w:pPr>
      <w:r>
        <w:rPr>
          <w:noProof/>
          <w:lang w:val="en-GB" w:eastAsia="en-GB"/>
        </w:rPr>
        <w:drawing>
          <wp:inline distT="0" distB="0" distL="0" distR="0" wp14:anchorId="6485AE85" wp14:editId="30AC509C">
            <wp:extent cx="2514600" cy="1341956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2574941" cy="13741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7165E0" w14:textId="448A6A9D" w:rsidR="00CE5DDE" w:rsidRDefault="00CE5DDE" w:rsidP="0045222D">
      <w:pPr>
        <w:spacing w:line="276" w:lineRule="auto"/>
        <w:rPr>
          <w:lang w:val="en-US"/>
        </w:rPr>
      </w:pPr>
      <w:r>
        <w:rPr>
          <w:lang w:val="en-US"/>
        </w:rPr>
        <w:t>Q3. A downward force of P=800 N is being applied at point C in the given figure. Estimate the force in member AB.</w:t>
      </w:r>
    </w:p>
    <w:p w14:paraId="0D28E5A6" w14:textId="7BD61765" w:rsidR="00CE5DDE" w:rsidRDefault="00CE5DDE" w:rsidP="0045222D">
      <w:pPr>
        <w:spacing w:line="276" w:lineRule="auto"/>
        <w:jc w:val="center"/>
        <w:rPr>
          <w:lang w:val="en-US"/>
        </w:rPr>
      </w:pPr>
      <w:r>
        <w:rPr>
          <w:noProof/>
          <w:lang w:val="en-GB" w:eastAsia="en-GB"/>
        </w:rPr>
        <w:drawing>
          <wp:inline distT="0" distB="0" distL="0" distR="0" wp14:anchorId="3665F480" wp14:editId="6EA238C3">
            <wp:extent cx="1828800" cy="2999217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44286" cy="302461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F4C6744" w14:textId="3A64ED01" w:rsidR="0045222D" w:rsidRDefault="0045222D" w:rsidP="0045222D">
      <w:pPr>
        <w:spacing w:line="276" w:lineRule="auto"/>
        <w:rPr>
          <w:lang w:val="en-US"/>
        </w:rPr>
      </w:pPr>
      <w:r>
        <w:rPr>
          <w:lang w:val="en-US"/>
        </w:rPr>
        <w:t>Q4. Find the force carried in each bar of hinged equilateral triangle when loaded as shown.</w:t>
      </w:r>
    </w:p>
    <w:p w14:paraId="4CE51FF2" w14:textId="4461F6AC" w:rsidR="0045222D" w:rsidRPr="00747C18" w:rsidRDefault="0045222D" w:rsidP="0045222D">
      <w:pPr>
        <w:spacing w:line="276" w:lineRule="auto"/>
        <w:jc w:val="center"/>
        <w:rPr>
          <w:lang w:val="en-US"/>
        </w:rPr>
      </w:pPr>
      <w:r>
        <w:rPr>
          <w:noProof/>
          <w:lang w:val="en-GB" w:eastAsia="en-GB"/>
        </w:rPr>
        <w:lastRenderedPageBreak/>
        <w:drawing>
          <wp:inline distT="0" distB="0" distL="0" distR="0" wp14:anchorId="7D40EBAA" wp14:editId="3E9DC807">
            <wp:extent cx="2714625" cy="2133600"/>
            <wp:effectExtent l="0" t="0" r="9525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714625" cy="2133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45222D" w:rsidRPr="00747C1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0MrE0MDQ1tTQzNTBX0lEKTi0uzszPAykwrAUAO7+F5iwAAAA="/>
  </w:docVars>
  <w:rsids>
    <w:rsidRoot w:val="00747C18"/>
    <w:rsid w:val="000A76E4"/>
    <w:rsid w:val="000E27EA"/>
    <w:rsid w:val="00126CE1"/>
    <w:rsid w:val="002A2C72"/>
    <w:rsid w:val="0045222D"/>
    <w:rsid w:val="00547265"/>
    <w:rsid w:val="00561045"/>
    <w:rsid w:val="0073623B"/>
    <w:rsid w:val="00747C18"/>
    <w:rsid w:val="007A45EC"/>
    <w:rsid w:val="007F69FF"/>
    <w:rsid w:val="0080063A"/>
    <w:rsid w:val="008D52CD"/>
    <w:rsid w:val="009051FF"/>
    <w:rsid w:val="00AC3ABB"/>
    <w:rsid w:val="00B47088"/>
    <w:rsid w:val="00B51B37"/>
    <w:rsid w:val="00CE5DDE"/>
    <w:rsid w:val="00FD57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963568"/>
  <w15:chartTrackingRefBased/>
  <w15:docId w15:val="{5D408BAF-F0D9-4B1C-A7BB-66387BC6E0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80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051FF"/>
    <w:pPr>
      <w:spacing w:line="360" w:lineRule="auto"/>
      <w:jc w:val="both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45222D"/>
    <w:pPr>
      <w:keepNext/>
      <w:keepLines/>
      <w:spacing w:before="240" w:after="0"/>
      <w:jc w:val="center"/>
      <w:outlineLvl w:val="0"/>
    </w:pPr>
    <w:rPr>
      <w:rFonts w:eastAsiaTheme="majorEastAsia" w:cstheme="majorBidi"/>
      <w:sz w:val="28"/>
      <w:szCs w:val="24"/>
      <w:lang w:val="en-US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FD5732"/>
    <w:pPr>
      <w:keepNext/>
      <w:keepLines/>
      <w:spacing w:before="40" w:after="0"/>
      <w:outlineLvl w:val="1"/>
    </w:pPr>
    <w:rPr>
      <w:rFonts w:eastAsiaTheme="majorEastAsia" w:cstheme="majorBidi"/>
      <w:sz w:val="28"/>
      <w:szCs w:val="26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autoRedefine/>
    <w:uiPriority w:val="10"/>
    <w:qFormat/>
    <w:rsid w:val="009051FF"/>
    <w:pPr>
      <w:spacing w:after="0"/>
      <w:contextualSpacing/>
      <w:jc w:val="center"/>
    </w:pPr>
    <w:rPr>
      <w:rFonts w:eastAsiaTheme="majorEastAsia" w:cstheme="majorBidi"/>
      <w:spacing w:val="-10"/>
      <w:kern w:val="28"/>
      <w:sz w:val="3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051FF"/>
    <w:rPr>
      <w:rFonts w:ascii="Times New Roman" w:eastAsiaTheme="majorEastAsia" w:hAnsi="Times New Roman" w:cstheme="majorBidi"/>
      <w:spacing w:val="-10"/>
      <w:kern w:val="28"/>
      <w:sz w:val="32"/>
      <w:szCs w:val="56"/>
    </w:rPr>
  </w:style>
  <w:style w:type="paragraph" w:styleId="Caption">
    <w:name w:val="caption"/>
    <w:basedOn w:val="Normal"/>
    <w:next w:val="Normal"/>
    <w:autoRedefine/>
    <w:uiPriority w:val="35"/>
    <w:unhideWhenUsed/>
    <w:qFormat/>
    <w:rsid w:val="002A2C72"/>
    <w:pPr>
      <w:spacing w:after="200"/>
    </w:pPr>
    <w:rPr>
      <w:i/>
      <w:iCs/>
      <w:szCs w:val="18"/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45222D"/>
    <w:rPr>
      <w:rFonts w:ascii="Times New Roman" w:eastAsiaTheme="majorEastAsia" w:hAnsi="Times New Roman" w:cstheme="majorBidi"/>
      <w:sz w:val="28"/>
      <w:szCs w:val="24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FD5732"/>
    <w:rPr>
      <w:rFonts w:ascii="Times New Roman" w:eastAsiaTheme="majorEastAsia" w:hAnsi="Times New Roman" w:cstheme="majorBidi"/>
      <w:sz w:val="28"/>
      <w:szCs w:val="26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4" Type="http://schemas.openxmlformats.org/officeDocument/2006/relationships/image" Target="media/image1.png"/><Relationship Id="rId5" Type="http://schemas.openxmlformats.org/officeDocument/2006/relationships/image" Target="media/image2.png"/><Relationship Id="rId6" Type="http://schemas.openxmlformats.org/officeDocument/2006/relationships/image" Target="media/image3.png"/><Relationship Id="rId7" Type="http://schemas.openxmlformats.org/officeDocument/2006/relationships/image" Target="media/image4.png"/><Relationship Id="rId8" Type="http://schemas.openxmlformats.org/officeDocument/2006/relationships/fontTable" Target="fontTable.xml"/><Relationship Id="rId9" Type="http://schemas.openxmlformats.org/officeDocument/2006/relationships/theme" Target="theme/theme1.xml"/><Relationship Id="rId1" Type="http://schemas.openxmlformats.org/officeDocument/2006/relationships/styles" Target="styles.xml"/><Relationship Id="rId2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72</Words>
  <Characters>416</Characters>
  <Application>Microsoft Macintosh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itika Singh</dc:creator>
  <cp:keywords/>
  <dc:description/>
  <cp:lastModifiedBy>Microsoft Office User</cp:lastModifiedBy>
  <cp:revision>2</cp:revision>
  <dcterms:created xsi:type="dcterms:W3CDTF">2020-01-16T06:35:00Z</dcterms:created>
  <dcterms:modified xsi:type="dcterms:W3CDTF">2020-01-16T06:35:00Z</dcterms:modified>
</cp:coreProperties>
</file>